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ondura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Honduras received a score of 61.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Honduras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onduras received a score of</w:t>
      </w:r>
      <w:r>
        <w:t xml:space="preserve"> </w:t>
      </w:r>
      <w:r>
        <w:rPr>
          <w:bCs/>
          <w:b/>
        </w:rPr>
        <w:t xml:space="preserve">6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Honduras received a score of 84.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Honduras received a score of 40.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Honduras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Honduras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Hondura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Honduras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Hondura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Honduras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Honduras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Honduras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Honduras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Honduras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Honduras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Honduras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Honduras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Hondura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Hondura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Hondura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Hondura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Hondura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Hondura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Hondura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Hondura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Hondura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Hondura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Hondura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Hondura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Hondura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Hondura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Hondura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Hondura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Hondura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9, 1990, 1991, 1992, 1993, 1994, 1995, 1996, 1997, 1998, 1999,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4</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1, 1996, 2005, 2011,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10:28Z</dcterms:created>
  <dcterms:modified xsi:type="dcterms:W3CDTF">2024-03-19T13: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Honduras Country Report</vt:lpwstr>
  </property>
</Properties>
</file>